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203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shapetype id="_x0000_t202" coordsize="21600,21600" o:spt="202" path="m,l,21600r21600,l21600,xe" w14:anchorId="65822C91">
                      <v:stroke joinstyle="miter"/>
                      <v:path gradientshapeok="t" o:connecttype="rect"/>
                    </v:shapetype>
                    <v:shape id="Text Box 1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">
                      <v:textbox style="mso-fit-shape-to-text:t" inset="0">
                        <w:txbxContent>
                          <w:p w:rsidRPr="009B3B29" w:rsidR="005E3FD9" w:rsidP="009B3B29" w:rsidRDefault="005E3FD9" w14:paraId="2B17065D" w14:textId="77777777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:rsidRPr="009B3B29" w:rsidR="005E3FD9" w:rsidP="00D223EB" w:rsidRDefault="005E3FD9" w14:paraId="2D5BE066" w14:textId="77777777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77777777" w:rsidR="009F5D93" w:rsidRPr="00F7535E" w:rsidRDefault="009F5D93" w:rsidP="00F7535E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72"/>
        </w:rPr>
      </w:pPr>
      <w:r w:rsidRPr="00F7535E">
        <w:rPr>
          <w:rFonts w:asciiTheme="minorHAnsi" w:hAnsiTheme="minorHAnsi" w:cstheme="minorBidi"/>
          <w:sz w:val="56"/>
          <w:szCs w:val="56"/>
        </w:rPr>
        <w:t>Senior Project</w:t>
      </w:r>
      <w:r w:rsidR="002A4E83" w:rsidRPr="00F7535E">
        <w:rPr>
          <w:rFonts w:asciiTheme="minorHAnsi" w:hAnsiTheme="minorHAnsi" w:cstheme="minorBidi"/>
          <w:sz w:val="56"/>
          <w:szCs w:val="56"/>
        </w:rPr>
        <w:t xml:space="preserve"> </w:t>
      </w:r>
      <w:r w:rsidR="00D61305" w:rsidRPr="00F7535E">
        <w:rPr>
          <w:rFonts w:asciiTheme="minorHAnsi" w:hAnsiTheme="minorHAnsi" w:cstheme="minorBidi"/>
          <w:sz w:val="56"/>
          <w:szCs w:val="56"/>
        </w:rPr>
        <w:t>Report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p w14:paraId="6DFF86FD" w14:textId="77777777" w:rsidR="009F5D93" w:rsidRPr="00F7535E" w:rsidRDefault="002A2D87">
      <w:pPr>
        <w:pStyle w:val="SubtitleItalic"/>
        <w:jc w:val="center"/>
        <w:rPr>
          <w:rFonts w:asciiTheme="minorHAnsi" w:hAnsiTheme="minorHAnsi" w:cstheme="minorBidi"/>
          <w:b/>
          <w:bCs/>
          <w:color w:val="auto"/>
        </w:rPr>
      </w:pPr>
      <w:r w:rsidRPr="00F7535E">
        <w:rPr>
          <w:rFonts w:asciiTheme="minorHAnsi" w:hAnsiTheme="minorHAnsi" w:cstheme="minorBidi"/>
          <w:b/>
          <w:bCs/>
          <w:color w:val="auto"/>
          <w:highlight w:val="yellow"/>
        </w:rPr>
        <w:t>&lt;</w:t>
      </w:r>
      <w:proofErr w:type="spellStart"/>
      <w:r w:rsidRPr="00F7535E">
        <w:rPr>
          <w:rFonts w:asciiTheme="minorHAnsi" w:hAnsiTheme="minorHAnsi" w:cstheme="minorBidi"/>
          <w:b/>
          <w:bCs/>
          <w:color w:val="auto"/>
          <w:highlight w:val="yellow"/>
        </w:rPr>
        <w:t>ToDo</w:t>
      </w:r>
      <w:proofErr w:type="spellEnd"/>
      <w:r w:rsidRPr="00F7535E">
        <w:rPr>
          <w:rFonts w:asciiTheme="minorHAnsi" w:hAnsiTheme="minorHAnsi" w:cstheme="minorBidi"/>
          <w:b/>
          <w:bCs/>
          <w:color w:val="auto"/>
          <w:highlight w:val="yellow"/>
        </w:rPr>
        <w:t>: Insert Project Title /&gt;</w:t>
      </w:r>
    </w:p>
    <w:p w14:paraId="7EEA775E" w14:textId="77777777" w:rsidR="00157A47" w:rsidRPr="00274E4A" w:rsidRDefault="00157A47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03F23AE0" w14:textId="77777777" w:rsidR="001E7639" w:rsidRPr="00274E4A" w:rsidRDefault="001E7639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7EC9623D" w14:textId="77777777" w:rsidR="00322473" w:rsidRPr="00274E4A" w:rsidRDefault="00322473" w:rsidP="009F5D93">
      <w:pPr>
        <w:pStyle w:val="Author"/>
        <w:rPr>
          <w:rFonts w:asciiTheme="minorHAnsi" w:hAnsiTheme="minorHAnsi" w:cstheme="minorHAnsi"/>
          <w:b/>
          <w:bCs/>
        </w:rPr>
      </w:pPr>
    </w:p>
    <w:p w14:paraId="0ECAA737" w14:textId="77777777" w:rsidR="009F5D93" w:rsidRPr="00F7535E" w:rsidRDefault="009F5D93">
      <w:pPr>
        <w:pStyle w:val="Author"/>
        <w:rPr>
          <w:rFonts w:asciiTheme="minorHAnsi" w:hAnsiTheme="minorHAnsi" w:cstheme="minorBidi"/>
          <w:b/>
          <w:bCs/>
        </w:rPr>
      </w:pPr>
      <w:r w:rsidRPr="00F7535E">
        <w:rPr>
          <w:rFonts w:asciiTheme="minorHAnsi" w:hAnsiTheme="minorHAnsi" w:cstheme="minorBidi"/>
          <w:b/>
          <w:bCs/>
        </w:rPr>
        <w:t>Project Group Member</w:t>
      </w:r>
      <w:r w:rsidR="00D61305" w:rsidRPr="00F7535E">
        <w:rPr>
          <w:rFonts w:asciiTheme="minorHAnsi" w:hAnsiTheme="minorHAnsi" w:cstheme="minorBidi"/>
          <w:b/>
          <w:bCs/>
        </w:rPr>
        <w:t>s</w:t>
      </w:r>
      <w:r w:rsidRPr="00F7535E">
        <w:rPr>
          <w:rFonts w:asciiTheme="minorHAnsi" w:hAnsiTheme="minorHAnsi" w:cstheme="minorBidi"/>
          <w:b/>
          <w:bCs/>
        </w:rPr>
        <w:t>:</w:t>
      </w:r>
    </w:p>
    <w:p w14:paraId="0F7D8F92" w14:textId="77777777" w:rsidR="009F5D93" w:rsidRPr="00F7535E" w:rsidRDefault="002A2D87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>&lt;</w:t>
      </w:r>
      <w:proofErr w:type="spellStart"/>
      <w:r w:rsidRPr="00F7535E">
        <w:rPr>
          <w:rFonts w:asciiTheme="minorHAnsi" w:hAnsiTheme="minorHAnsi" w:cstheme="minorBidi"/>
          <w:highlight w:val="yellow"/>
        </w:rPr>
        <w:t>ToDo</w:t>
      </w:r>
      <w:proofErr w:type="spellEnd"/>
      <w:r w:rsidRPr="00F7535E">
        <w:rPr>
          <w:rFonts w:asciiTheme="minorHAnsi" w:hAnsiTheme="minorHAnsi" w:cstheme="minorBidi"/>
          <w:highlight w:val="yellow"/>
        </w:rPr>
        <w:t xml:space="preserve">: </w:t>
      </w:r>
      <w:r w:rsidR="009F5D93" w:rsidRPr="00F7535E">
        <w:rPr>
          <w:rFonts w:asciiTheme="minorHAnsi" w:hAnsiTheme="minorHAnsi" w:cstheme="minorBidi"/>
          <w:highlight w:val="yellow"/>
        </w:rPr>
        <w:t>StudentName1 (StudentId1)</w:t>
      </w:r>
    </w:p>
    <w:p w14:paraId="5EF99C6B" w14:textId="77777777" w:rsidR="009F5D93" w:rsidRPr="00F7535E" w:rsidRDefault="009F5D93">
      <w:pPr>
        <w:pStyle w:val="Author"/>
        <w:rPr>
          <w:rFonts w:asciiTheme="minorHAnsi" w:hAnsiTheme="minorHAnsi" w:cstheme="minorBidi"/>
          <w:highlight w:val="yellow"/>
        </w:rPr>
      </w:pPr>
      <w:r w:rsidRPr="00F7535E">
        <w:rPr>
          <w:rFonts w:asciiTheme="minorHAnsi" w:hAnsiTheme="minorHAnsi" w:cstheme="minorBidi"/>
          <w:highlight w:val="yellow"/>
        </w:rPr>
        <w:t>StudentName2 (StudentId2)</w:t>
      </w:r>
    </w:p>
    <w:p w14:paraId="28F2A08B" w14:textId="77777777" w:rsidR="009F5D93" w:rsidRPr="00F7535E" w:rsidRDefault="009F5D93">
      <w:pPr>
        <w:pStyle w:val="Author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highlight w:val="yellow"/>
        </w:rPr>
        <w:t>StudentName3 (StudentId3)</w:t>
      </w:r>
      <w:r w:rsidR="002A2D87" w:rsidRPr="00F7535E">
        <w:rPr>
          <w:rFonts w:asciiTheme="minorHAnsi" w:hAnsiTheme="minorHAnsi" w:cstheme="minorBidi"/>
          <w:highlight w:val="yellow"/>
        </w:rPr>
        <w:t xml:space="preserve"> /&gt;</w:t>
      </w:r>
    </w:p>
    <w:p w14:paraId="7F05CF02" w14:textId="169498EB" w:rsidR="009F5D93" w:rsidRPr="00F7535E" w:rsidRDefault="009F5D93" w:rsidP="00F7535E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Supervisor</w:t>
      </w:r>
      <w:r w:rsidRPr="00F7535E">
        <w:rPr>
          <w:rFonts w:asciiTheme="minorHAnsi" w:hAnsiTheme="minorHAnsi" w:cstheme="minorBidi"/>
        </w:rPr>
        <w:t xml:space="preserve">: </w:t>
      </w:r>
      <w:r w:rsidR="002A2D87" w:rsidRPr="00F7535E">
        <w:rPr>
          <w:rFonts w:asciiTheme="minorHAnsi" w:hAnsiTheme="minorHAnsi" w:cstheme="minorBidi"/>
          <w:highlight w:val="yellow"/>
        </w:rPr>
        <w:t>&lt;</w:t>
      </w:r>
      <w:proofErr w:type="spellStart"/>
      <w:r w:rsidR="002A2D87" w:rsidRPr="0005310F">
        <w:rPr>
          <w:rFonts w:asciiTheme="minorHAnsi" w:hAnsiTheme="minorHAnsi" w:cstheme="minorBidi"/>
          <w:b/>
          <w:bCs/>
          <w:highlight w:val="yellow"/>
        </w:rPr>
        <w:t>ToDo</w:t>
      </w:r>
      <w:proofErr w:type="spellEnd"/>
      <w:r w:rsidR="002A2D87" w:rsidRPr="0005310F">
        <w:rPr>
          <w:rFonts w:asciiTheme="minorHAnsi" w:hAnsiTheme="minorHAnsi" w:cstheme="minorBidi"/>
          <w:b/>
          <w:bCs/>
          <w:highlight w:val="yellow"/>
        </w:rPr>
        <w:t>:</w:t>
      </w:r>
      <w:r w:rsidR="002A2D87" w:rsidRPr="00F7535E">
        <w:rPr>
          <w:rFonts w:asciiTheme="minorHAnsi" w:hAnsiTheme="minorHAnsi" w:cstheme="minorBidi"/>
          <w:highlight w:val="yellow"/>
        </w:rPr>
        <w:t xml:space="preserve"> </w:t>
      </w:r>
      <w:r w:rsidR="00D96678" w:rsidRPr="00F7535E">
        <w:rPr>
          <w:rFonts w:asciiTheme="minorHAnsi" w:hAnsiTheme="minorHAnsi" w:cstheme="minorBidi"/>
          <w:highlight w:val="yellow"/>
        </w:rPr>
        <w:t>Supervisor</w:t>
      </w:r>
      <w:r w:rsidR="0005310F">
        <w:rPr>
          <w:rFonts w:asciiTheme="minorHAnsi" w:hAnsiTheme="minorHAnsi" w:cstheme="minorBidi"/>
          <w:highlight w:val="yellow"/>
        </w:rPr>
        <w:t xml:space="preserve"> </w:t>
      </w:r>
      <w:r w:rsidR="00D96678" w:rsidRPr="00F7535E">
        <w:rPr>
          <w:rFonts w:asciiTheme="minorHAnsi" w:hAnsiTheme="minorHAnsi" w:cstheme="minorBidi"/>
          <w:highlight w:val="yellow"/>
        </w:rPr>
        <w:t>Name</w:t>
      </w:r>
      <w:r w:rsidR="002A2D87" w:rsidRPr="00F7535E">
        <w:rPr>
          <w:rFonts w:asciiTheme="minorHAnsi" w:hAnsiTheme="minorHAnsi" w:cstheme="minorBidi"/>
          <w:highlight w:val="yellow"/>
        </w:rPr>
        <w:t xml:space="preserve"> /&gt;</w:t>
      </w:r>
    </w:p>
    <w:p w14:paraId="1CE369C1" w14:textId="3D818A0F" w:rsidR="00274E4A" w:rsidRPr="00F7535E" w:rsidRDefault="00274E4A" w:rsidP="00F7535E">
      <w:pPr>
        <w:pStyle w:val="Jury"/>
        <w:spacing w:before="840" w:after="120"/>
        <w:rPr>
          <w:rFonts w:asciiTheme="minorHAnsi" w:hAnsiTheme="minorHAnsi" w:cstheme="minorBidi"/>
        </w:rPr>
      </w:pPr>
      <w:r w:rsidRPr="00F7535E">
        <w:rPr>
          <w:rFonts w:asciiTheme="minorHAnsi" w:hAnsiTheme="minorHAnsi" w:cstheme="minorBidi"/>
          <w:b/>
          <w:bCs/>
        </w:rPr>
        <w:t>Co-Supervisor</w:t>
      </w:r>
      <w:r w:rsidRPr="00F7535E">
        <w:rPr>
          <w:rFonts w:asciiTheme="minorHAnsi" w:hAnsiTheme="minorHAnsi" w:cstheme="minorBidi"/>
        </w:rPr>
        <w:t xml:space="preserve">: </w:t>
      </w:r>
      <w:r w:rsidR="0005310F">
        <w:rPr>
          <w:rFonts w:asciiTheme="minorHAnsi" w:hAnsiTheme="minorHAnsi" w:cstheme="minorBidi"/>
          <w:highlight w:val="yellow"/>
        </w:rPr>
        <w:t>&lt;Remove if not applicable</w:t>
      </w:r>
      <w:r w:rsidRPr="00F7535E">
        <w:rPr>
          <w:rFonts w:asciiTheme="minorHAnsi" w:hAnsiTheme="minorHAnsi" w:cstheme="minorBidi"/>
          <w:highlight w:val="yellow"/>
        </w:rPr>
        <w:t>/&gt;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111124FB" w14:textId="177C3620" w:rsidR="009F5D93" w:rsidRPr="00F7535E" w:rsidRDefault="009F5D93" w:rsidP="00F7535E">
      <w:pPr>
        <w:spacing w:before="1920"/>
        <w:jc w:val="center"/>
        <w:rPr>
          <w:b/>
          <w:bCs/>
          <w:sz w:val="24"/>
          <w:szCs w:val="24"/>
        </w:rPr>
      </w:pPr>
      <w:r w:rsidRPr="135404F5">
        <w:rPr>
          <w:b/>
          <w:bCs/>
          <w:sz w:val="24"/>
          <w:szCs w:val="24"/>
        </w:rPr>
        <w:t>20</w:t>
      </w:r>
      <w:r w:rsidR="00AE5834" w:rsidRPr="00AE5834">
        <w:rPr>
          <w:b/>
          <w:bCs/>
          <w:sz w:val="24"/>
          <w:szCs w:val="24"/>
          <w:highlight w:val="yellow"/>
        </w:rPr>
        <w:t>??</w:t>
      </w:r>
    </w:p>
    <w:p w14:paraId="669A1FD8" w14:textId="5DCCBB91" w:rsidR="00BB506F" w:rsidRPr="00F7535E" w:rsidRDefault="009F5D93" w:rsidP="00F7535E">
      <w:pPr>
        <w:spacing w:after="0" w:line="240" w:lineRule="auto"/>
        <w:rPr>
          <w:sz w:val="20"/>
          <w:szCs w:val="20"/>
        </w:rPr>
        <w:sectPr w:rsidR="00BB506F" w:rsidRPr="00F7535E" w:rsidSect="009F5D93">
          <w:footerReference w:type="default" r:id="rId12"/>
          <w:pgSz w:w="11909" w:h="16834" w:code="9"/>
          <w:pgMar w:top="1440" w:right="1800" w:bottom="1800" w:left="1800" w:header="720" w:footer="965" w:gutter="0"/>
          <w:pgNumType w:start="1"/>
          <w:cols w:space="240"/>
          <w:titlePg/>
        </w:sectPr>
      </w:pPr>
      <w:r w:rsidRPr="00F7535E">
        <w:rPr>
          <w:sz w:val="20"/>
          <w:szCs w:val="20"/>
        </w:rPr>
        <w:t xml:space="preserve">This </w:t>
      </w:r>
      <w:r w:rsidR="00157A47" w:rsidRPr="00F7535E">
        <w:rPr>
          <w:sz w:val="20"/>
          <w:szCs w:val="20"/>
        </w:rPr>
        <w:t xml:space="preserve">project </w:t>
      </w:r>
      <w:r w:rsidR="00BE7454" w:rsidRPr="00F7535E">
        <w:rPr>
          <w:sz w:val="20"/>
          <w:szCs w:val="20"/>
        </w:rPr>
        <w:t>report</w:t>
      </w:r>
      <w:r w:rsidRPr="00F7535E">
        <w:rPr>
          <w:sz w:val="20"/>
          <w:szCs w:val="20"/>
        </w:rPr>
        <w:t xml:space="preserve"> is submitted to the Department of Computer Science and Engineering of Qatar University in partial </w:t>
      </w:r>
      <w:r w:rsidR="00D223EB" w:rsidRPr="00F7535E">
        <w:rPr>
          <w:sz w:val="20"/>
          <w:szCs w:val="20"/>
        </w:rPr>
        <w:t>fulfillment</w:t>
      </w:r>
      <w:r w:rsidRPr="00F7535E">
        <w:rPr>
          <w:sz w:val="20"/>
          <w:szCs w:val="20"/>
        </w:rPr>
        <w:t xml:space="preserve"> of the requirements of the Senior Project </w:t>
      </w:r>
      <w:proofErr w:type="spellStart"/>
      <w:r w:rsidRPr="00F7535E">
        <w:rPr>
          <w:sz w:val="20"/>
          <w:szCs w:val="20"/>
        </w:rPr>
        <w:t>cours</w:t>
      </w:r>
      <w:proofErr w:type="spellEnd"/>
    </w:p>
    <w:bookmarkEnd w:id="0"/>
    <w:p w14:paraId="47DC7A23" w14:textId="77777777" w:rsidR="00796232" w:rsidRPr="00C01B29" w:rsidRDefault="00796232">
      <w:r w:rsidRPr="00C01B29">
        <w:lastRenderedPageBreak/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29" w:history="1">
            <w:r w:rsidR="002B3394" w:rsidRPr="00BE161A">
              <w:rPr>
                <w:rStyle w:val="Hyperlink"/>
                <w:noProof/>
              </w:rPr>
              <w:t>2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Khalif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9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0" w:history="1">
            <w:r w:rsidR="002B3394" w:rsidRPr="00BE161A">
              <w:rPr>
                <w:rStyle w:val="Hyperlink"/>
                <w:noProof/>
              </w:rPr>
              <w:t>3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Mohamed-Dhi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0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1" w:history="1">
            <w:r w:rsidR="002B3394" w:rsidRPr="00BE161A">
              <w:rPr>
                <w:rStyle w:val="Hyperlink"/>
                <w:noProof/>
              </w:rPr>
              <w:t>4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Youssef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1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2" w:history="1">
            <w:r w:rsidR="002B3394" w:rsidRPr="00BE161A">
              <w:rPr>
                <w:rStyle w:val="Hyperlink"/>
                <w:noProof/>
              </w:rPr>
              <w:t>Extra ideas (Draft)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2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3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146050428"/>
      <w:bookmarkStart w:id="2" w:name="_Toc274166446"/>
      <w:r>
        <w:lastRenderedPageBreak/>
        <w:t>Essa</w:t>
      </w:r>
      <w:bookmarkEnd w:id="1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2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</w:p>
    <w:p w14:paraId="7C9524BF" w14:textId="77777777" w:rsidR="00E56B9F" w:rsidRDefault="00E56B9F" w:rsidP="00E56B9F"/>
    <w:p w14:paraId="6E6A0688" w14:textId="77777777" w:rsidR="00E56B9F" w:rsidRDefault="00E56B9F" w:rsidP="00E56B9F"/>
    <w:p w14:paraId="0497638F" w14:textId="77777777" w:rsidR="00E56B9F" w:rsidRPr="00E56B9F" w:rsidRDefault="00E56B9F" w:rsidP="00E56B9F"/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t>Youssef</w:t>
      </w:r>
      <w:bookmarkEnd w:id="208"/>
    </w:p>
    <w:p w14:paraId="0D3519A2" w14:textId="60E5FED6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color w:val="262626" w:themeColor="text1" w:themeTint="D9"/>
          <w:sz w:val="30"/>
          <w:szCs w:val="30"/>
        </w:rPr>
        <w:t>Password Manager System Overview Notes:</w:t>
      </w:r>
    </w:p>
    <w:p w14:paraId="10686436" w14:textId="0690F733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447DF7"/>
          <w:sz w:val="24"/>
          <w:szCs w:val="24"/>
        </w:rPr>
        <w:t>Actors</w:t>
      </w:r>
    </w:p>
    <w:p w14:paraId="1296383B" w14:textId="0D25482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User</w:t>
      </w:r>
    </w:p>
    <w:p w14:paraId="3A797D73" w14:textId="0525E370" w:rsidR="588620A3" w:rsidRDefault="00000000" w:rsidP="300C2540">
      <w:pPr>
        <w:keepNext/>
        <w:keepLines/>
        <w:spacing w:before="460" w:after="120" w:line="259" w:lineRule="auto"/>
        <w:rPr>
          <w:rFonts w:ascii="Arial" w:eastAsia="Arial" w:hAnsi="Arial" w:cs="Arial"/>
          <w:i/>
          <w:iCs/>
          <w:color w:val="262626" w:themeColor="text1" w:themeTint="D9"/>
          <w:sz w:val="32"/>
          <w:szCs w:val="32"/>
        </w:rPr>
      </w:pPr>
      <w:hyperlink r:id="rId14">
        <w:r w:rsidR="588620A3" w:rsidRPr="300C2540">
          <w:rPr>
            <w:rStyle w:val="Hyperlink"/>
            <w:rFonts w:ascii="Arial" w:eastAsia="Arial" w:hAnsi="Arial" w:cs="Arial"/>
            <w:i/>
            <w:iCs/>
            <w:sz w:val="24"/>
            <w:szCs w:val="24"/>
          </w:rPr>
          <w:t>Use Cases</w:t>
        </w:r>
      </w:hyperlink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14:paraId="5E10699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49197D1" w14:textId="778A1B7D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7B56C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1369DDA" w14:textId="2559FE4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150B8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F319017" w14:textId="13F1C81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F2A74D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ptional</w:t>
            </w:r>
          </w:p>
        </w:tc>
      </w:tr>
      <w:tr w:rsidR="300C2540" w14:paraId="1A0D7883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84831AA" w14:textId="6B37799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3D36180" w14:textId="798A301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2139AE3" w14:textId="2D33AB5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1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hare Credentials to non-users (with password rotation)</w:t>
            </w:r>
          </w:p>
        </w:tc>
      </w:tr>
      <w:tr w:rsidR="300C2540" w14:paraId="6A27365C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47470E3" w14:textId="375152F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042CC95" w14:textId="688C20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2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52C3290" w14:textId="0CB38B9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 xml:space="preserve">O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tore Sensitive Data</w:t>
            </w:r>
          </w:p>
        </w:tc>
      </w:tr>
      <w:tr w:rsidR="300C2540" w14:paraId="10ABDEC1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8AB488F" w14:textId="6A7502C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EEF13C" w14:textId="11BF795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8E65C54" w14:textId="37F62A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7BF949A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21CB0EC" w14:textId="773D8DE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4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B73C002" w14:textId="501CC99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4-</w:t>
            </w:r>
            <w:r w:rsidRPr="300C2540">
              <w:rPr>
                <w:rFonts w:ascii="Arial" w:eastAsia="Arial" w:hAnsi="Arial" w:cs="Arial"/>
                <w:color w:val="7150B8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07239" w14:textId="3026316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C8B5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BF56FAC" w14:textId="4F2D5FDB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5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66E6CFB" w14:textId="5603B8EE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A05B8EB" w14:textId="76AC50B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6B396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E7C9966" w14:textId="1583DC9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6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5995575" w14:textId="4796B2C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0255F27" w14:textId="5A612DC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22673B4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18612E7" w14:textId="71D0D47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7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9D69EF" w14:textId="41728C1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7951B5F" w14:textId="4C9022A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5DB49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92E8CA" w14:textId="317AFF6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8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0BAA0D6" w14:textId="480295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CF950B5" w14:textId="3A3592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64601087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F3936A4" w14:textId="287CE0C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9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89C2819" w14:textId="7F852E0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757AE9C" w14:textId="6BB7BB0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5AEB837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B4D99" w14:textId="3A61DB4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0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C6AB789" w14:textId="622AB41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5805BB5" w14:textId="30338C0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002AF7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2B6253B" w14:textId="2AB4D14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11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1518BA0" w14:textId="29DACE19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8D2177F" w14:textId="4A3DEE2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</w:tbl>
    <w:p w14:paraId="02A0D1F5" w14:textId="07EB48D8" w:rsidR="588620A3" w:rsidRDefault="588620A3" w:rsidP="300C2540">
      <w:pPr>
        <w:pStyle w:val="Heading2"/>
        <w:spacing w:before="460" w:after="120" w:line="259" w:lineRule="auto"/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  <w:t>Additional Notes:</w:t>
      </w:r>
    </w:p>
    <w:p w14:paraId="521C5D18" w14:textId="2CAE7F63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Possible Testing Method</w:t>
      </w:r>
    </w:p>
    <w:p w14:paraId="5BE0EA1B" w14:textId="702188C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i/>
          <w:iCs/>
          <w:color w:val="7150B8"/>
          <w:sz w:val="24"/>
          <w:szCs w:val="24"/>
        </w:rPr>
        <w:t xml:space="preserve">Cognitive walkthroughs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re a form of expert review in which a</w:t>
      </w:r>
    </w:p>
    <w:p w14:paraId="0696750F" w14:textId="115C02B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ability expert completes a given task with an assigned tool. While</w:t>
      </w:r>
    </w:p>
    <w:p w14:paraId="4582C234" w14:textId="221D638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mpleting this task, the evaluator will role-play, responding to</w:t>
      </w:r>
    </w:p>
    <w:p w14:paraId="01B27758" w14:textId="538DBA3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the tool’s interface and taking actions only as the role-played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er</w:t>
      </w:r>
      <w:proofErr w:type="gramEnd"/>
    </w:p>
    <w:p w14:paraId="136EB75A" w14:textId="40E00B5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uld. As they complete the tasks, the evaluators apply a</w:t>
      </w:r>
    </w:p>
    <w:p w14:paraId="61A3E7C0" w14:textId="57F0E5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 xml:space="preserve">think-aloud protocol, describing what they see, identifying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how</w:t>
      </w:r>
      <w:proofErr w:type="gramEnd"/>
    </w:p>
    <w:p w14:paraId="638D0C6C" w14:textId="26829CB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they discover features, and describing any confusion they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encounter</w:t>
      </w:r>
      <w:proofErr w:type="gramEnd"/>
    </w:p>
    <w:p w14:paraId="373510FB" w14:textId="500ECEE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s they complete the task.</w:t>
      </w:r>
    </w:p>
    <w:p w14:paraId="200FFF03" w14:textId="7C79E71D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Weaknessess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and inconveniences found in most password </w:t>
      </w:r>
      <w:proofErr w:type="gram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managers</w:t>
      </w:r>
      <w:proofErr w:type="gramEnd"/>
    </w:p>
    <w:p w14:paraId="783771F7" w14:textId="1ECE01E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1: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 xml:space="preserve"> ((E6) Manually enter credential):</w:t>
      </w:r>
    </w:p>
    <w:p w14:paraId="44D60CDE" w14:textId="6C9690B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Due to the difficulty of reading and entering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se</w:t>
      </w:r>
      <w:proofErr w:type="gramEnd"/>
    </w:p>
    <w:p w14:paraId="439F978C" w14:textId="42EF825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 (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e.g.</w:t>
      </w:r>
      <w:proofErr w:type="gramEnd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0 and O), they noted that this was the most difficult and</w:t>
      </w:r>
    </w:p>
    <w:p w14:paraId="36445C96" w14:textId="61724C0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nnoying of all the tasks they completed. Only 1Password X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ided</w:t>
      </w:r>
      <w:proofErr w:type="gramEnd"/>
    </w:p>
    <w:p w14:paraId="7F3C962A" w14:textId="24E781D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this process, highlighting characters based on character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lass</w:t>
      </w:r>
      <w:proofErr w:type="gramEnd"/>
    </w:p>
    <w:p w14:paraId="5D24B16A" w14:textId="07E37ED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((E6-P3) Distinguish password characters), making it easier to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read</w:t>
      </w:r>
      <w:proofErr w:type="gramEnd"/>
    </w:p>
    <w:p w14:paraId="2BD8D103" w14:textId="0C90DBA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to be entered on the mobile device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Modality-aware password generation.</w:t>
      </w:r>
    </w:p>
    <w:p w14:paraId="2630E10A" w14:textId="6E66739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>
        <w:rPr>
          <w:noProof/>
        </w:rPr>
        <w:drawing>
          <wp:inline distT="0" distB="0" distL="0" distR="0" wp14:anchorId="42262B73" wp14:editId="576F6481">
            <wp:extent cx="4572000" cy="1733550"/>
            <wp:effectExtent l="0" t="0" r="0" b="0"/>
            <wp:docPr id="880340224" name="Picture 880340224" descr="https://slid-users-assets-v1-mumbai.s3.ap-south-1.amazonaws.com/public/image_upload/8202f0df67e1487e8ad4586cbc347f34/0d119818-7ba8-49a1-a36b-87e091ea367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4D9C" w14:textId="69632EF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Research could investigate password generation that factors in the devices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here</w:t>
      </w:r>
      <w:proofErr w:type="gramEnd"/>
    </w:p>
    <w:p w14:paraId="45A5CAF7" w14:textId="1405CC0F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the password will be entered, making it easier to enter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generated</w:t>
      </w:r>
      <w:proofErr w:type="gramEnd"/>
    </w:p>
    <w:p w14:paraId="13A49406" w14:textId="08E42F0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. This research could be modeled after and extend the</w:t>
      </w:r>
    </w:p>
    <w:p w14:paraId="56EABD46" w14:textId="4746B5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work of Greene et al. [12], which examined generating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</w:t>
      </w:r>
      <w:proofErr w:type="gramEnd"/>
    </w:p>
    <w:p w14:paraId="6BAB171B" w14:textId="743D293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at were easier to enter on mobile keyboards.</w:t>
      </w:r>
    </w:p>
    <w:p w14:paraId="383E168D" w14:textId="0DF19E2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2: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 Interface Designs.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While completing tasks, evaluators were</w:t>
      </w:r>
    </w:p>
    <w:p w14:paraId="180F3EC3" w14:textId="096467E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nsistently disappointed with various aspects of the managers'</w:t>
      </w:r>
    </w:p>
    <w:p w14:paraId="49EFA1E0" w14:textId="29A0512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interfaces. Most commonly, problems arose due to confusion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hen</w:t>
      </w:r>
      <w:proofErr w:type="gramEnd"/>
    </w:p>
    <w:p w14:paraId="3D896DD7" w14:textId="56D9926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ttempting to locate features or settings </w:t>
      </w:r>
      <w:r w:rsidRPr="300C2540">
        <w:rPr>
          <w:rFonts w:ascii="Arial" w:eastAsia="Arial" w:hAnsi="Arial" w:cs="Arial"/>
          <w:b/>
          <w:bCs/>
          <w:color w:val="9B46B3"/>
          <w:sz w:val="24"/>
          <w:szCs w:val="24"/>
        </w:rPr>
        <w:t>((R2) Modify settings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is</w:t>
      </w:r>
    </w:p>
    <w:p w14:paraId="605930F8" w14:textId="2C25CEE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difficulty was often caused by a combination of those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features</w:t>
      </w:r>
      <w:proofErr w:type="gramEnd"/>
    </w:p>
    <w:p w14:paraId="5BD72BDF" w14:textId="30A721C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nd settings being deeply nested in menus or named using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non-</w:t>
      </w:r>
      <w:proofErr w:type="gramEnd"/>
    </w:p>
    <w:p w14:paraId="4E976BCE" w14:textId="68C82A1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bvious vernacular. For example, Chrome groups manager features</w:t>
      </w:r>
    </w:p>
    <w:p w14:paraId="0839DE68" w14:textId="08FC9130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nder the label "autofill", which may not be a meaningful term to</w:t>
      </w:r>
    </w:p>
    <w:p w14:paraId="74383C40" w14:textId="62C1B06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many users (as it was not initially to our evaluators), as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pposed</w:t>
      </w:r>
      <w:proofErr w:type="gramEnd"/>
    </w:p>
    <w:p w14:paraId="1E0CD899" w14:textId="5EEC822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to "privacy and security", where many users might expect it. Issues</w:t>
      </w:r>
    </w:p>
    <w:p w14:paraId="52B7BC13" w14:textId="29B7906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such as these caused our evaluators to spend considerable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ime</w:t>
      </w:r>
      <w:proofErr w:type="gramEnd"/>
    </w:p>
    <w:p w14:paraId="1E1F7A98" w14:textId="012291A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locating these items, and for some users may prevent them from realizing the feature or setting exists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Searchable Settings with proper wording.</w:t>
      </w:r>
    </w:p>
    <w:p w14:paraId="0F6862D4" w14:textId="09C1D80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 xml:space="preserve">Challenge03: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everal managers used password strength meters within their password generators 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((E7) Generate password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. These meters included visual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indicators</w:t>
      </w:r>
      <w:proofErr w:type="gramEnd"/>
    </w:p>
    <w:p w14:paraId="330FD149" w14:textId="067994B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colors to describe the strength of the password. The evaluators</w:t>
      </w:r>
    </w:p>
    <w:p w14:paraId="05B3CBF4" w14:textId="0826C14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noted that this gave them confidence that their selected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generation</w:t>
      </w:r>
      <w:proofErr w:type="gramEnd"/>
    </w:p>
    <w:p w14:paraId="5F8DB87C" w14:textId="397A65C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ettings were secure. Ideally, managers could find ways to</w:t>
      </w:r>
    </w:p>
    <w:p w14:paraId="67113E21" w14:textId="541FEC3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incorporate more of these simple, easy-to-understand </w:t>
      </w:r>
      <w:proofErr w:type="gramStart"/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indicators</w:t>
      </w:r>
      <w:proofErr w:type="gramEnd"/>
    </w:p>
    <w:p w14:paraId="440EF339" w14:textId="0EE2692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rough the manager to help users identify when they are using</w:t>
      </w:r>
    </w:p>
    <w:p w14:paraId="37BBFFC7" w14:textId="732A653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e managers correctly.</w:t>
      </w:r>
    </w:p>
    <w:p w14:paraId="23071836" w14:textId="447FC28E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Essential Use Cases and Descriptions</w:t>
      </w:r>
    </w:p>
    <w:p w14:paraId="5EA15738" w14:textId="38B4B97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: Setup Manager (login, signup)</w:t>
      </w:r>
    </w:p>
    <w:p w14:paraId="633D6D8D" w14:textId="6322EA6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reate a new account (signup) or log into an existing one (login) to access their password manager.</w:t>
      </w:r>
    </w:p>
    <w:p w14:paraId="679C6162" w14:textId="52796D7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2: Register Credential</w:t>
      </w:r>
    </w:p>
    <w:p w14:paraId="4A8FA141" w14:textId="1C065D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add new login credentials (username and password) for websites or applications to their password manager.</w:t>
      </w:r>
    </w:p>
    <w:p w14:paraId="70F1A33B" w14:textId="07B23A46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3: Update Credential</w:t>
      </w:r>
    </w:p>
    <w:p w14:paraId="10C0D1EB" w14:textId="6BB7F03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edit and update existing login credentials stored in their password manager.</w:t>
      </w:r>
    </w:p>
    <w:p w14:paraId="311AA5D9" w14:textId="255D205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4: Remove Credential</w:t>
      </w:r>
    </w:p>
    <w:p w14:paraId="504AB831" w14:textId="1FB7A07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delete login credentials they no longer need from their password manager.</w:t>
      </w:r>
    </w:p>
    <w:p w14:paraId="5EF61FD2" w14:textId="59D44FC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5: AutoFill Credential</w:t>
      </w:r>
    </w:p>
    <w:p w14:paraId="71B3BE56" w14:textId="530B289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automatically fill in login credentials when users visit websites or apps, streamlining the login process.</w:t>
      </w:r>
    </w:p>
    <w:p w14:paraId="0C7AA106" w14:textId="058A469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7: Generate Password</w:t>
      </w:r>
    </w:p>
    <w:p w14:paraId="53030517" w14:textId="5F9CC37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use the password manager to generate strong, unique passwords for new accounts or to replace weak passwords.</w:t>
      </w:r>
    </w:p>
    <w:p w14:paraId="7DA6A272" w14:textId="0F44F1CF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8: Export Credentials</w:t>
      </w:r>
    </w:p>
    <w:p w14:paraId="055C0118" w14:textId="5E445EC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export login credentials for usage across multiple devices, ensuring users have access to their passwords everywhere.</w:t>
      </w:r>
    </w:p>
    <w:p w14:paraId="3C345D28" w14:textId="02CF5484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lastRenderedPageBreak/>
        <w:t>E9: Import Credentials:</w:t>
      </w:r>
    </w:p>
    <w:p w14:paraId="3F53FA50" w14:textId="73ECE3F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import login credentials for availability purposes.</w:t>
      </w:r>
    </w:p>
    <w:p w14:paraId="277AA042" w14:textId="3A63F1B5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Lock Manager</w:t>
      </w:r>
    </w:p>
    <w:p w14:paraId="6D4F3FBF" w14:textId="7CB54DA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Users can lock their password manager, preventing access to stored credentials for security purposes or even set a timeout period for the application to lockout. </w:t>
      </w:r>
    </w:p>
    <w:p w14:paraId="43434A06" w14:textId="5E6B3FD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0: Unlock Manager</w:t>
      </w:r>
    </w:p>
    <w:p w14:paraId="6616A44D" w14:textId="4948540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After locking, users can unlock the password manager by only providing their master password. </w:t>
      </w:r>
    </w:p>
    <w:p w14:paraId="76DB3352" w14:textId="0F06BEFC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Recommened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Use Cases and Descriptions</w:t>
      </w:r>
    </w:p>
    <w:p w14:paraId="4B7A88B9" w14:textId="40C1EE47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1: Audit Credentials</w:t>
      </w:r>
    </w:p>
    <w:p w14:paraId="6576F6A9" w14:textId="41D9638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review and audit the security of their stored credentials, checking for weak or duplicated passwords.</w:t>
      </w:r>
    </w:p>
    <w:p w14:paraId="386554A0" w14:textId="6382C6B8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2: Modify Settings</w:t>
      </w:r>
    </w:p>
    <w:p w14:paraId="4561E2D5" w14:textId="7B3983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ustomize settings within the password manager, such as changing master passwords, enabling or disabling features, and adjusting security preferences.</w:t>
      </w:r>
    </w:p>
    <w:p w14:paraId="2B360A94" w14:textId="7755A599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3: Recover Access</w:t>
      </w:r>
    </w:p>
    <w:p w14:paraId="00A51568" w14:textId="3229686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In case of a forgotten master password, users can initiate a recovery process to regain access to their password manager account.</w:t>
      </w:r>
    </w:p>
    <w:p w14:paraId="23C43FB6" w14:textId="4E07FD72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4: Wipe Account</w:t>
      </w:r>
    </w:p>
    <w:p w14:paraId="1474F4C6" w14:textId="11865BC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permanently delete all data and credentials stored in their password manager account, ensuring data privacy in the event of an account closure.</w:t>
      </w:r>
    </w:p>
    <w:p w14:paraId="3C8E5325" w14:textId="2BB3D06F" w:rsidR="300C2540" w:rsidRDefault="300C2540" w:rsidP="300C2540"/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B1D592E" w14:textId="77777777" w:rsidR="005644DD" w:rsidRDefault="005644DD" w:rsidP="005644DD"/>
    <w:p w14:paraId="6CBD48D2" w14:textId="77777777" w:rsidR="005644DD" w:rsidRDefault="005644DD" w:rsidP="005644DD"/>
    <w:p w14:paraId="69C32031" w14:textId="77777777" w:rsidR="005644DD" w:rsidRPr="005644DD" w:rsidRDefault="005644DD" w:rsidP="005644DD"/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7A30B868" w:rsidR="009D3CA3" w:rsidRDefault="009D3CA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6D978414" w14:textId="4069AABA" w:rsidR="005644DD" w:rsidRPr="005644DD" w:rsidRDefault="005644D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  <w:t>Classify accounts into sub-groups (since they can be many)</w:t>
      </w:r>
    </w:p>
    <w:sectPr w:rsidR="005644DD" w:rsidRPr="005644DD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A9081" w14:textId="77777777" w:rsidR="00431930" w:rsidRDefault="00431930" w:rsidP="00CA0258">
      <w:pPr>
        <w:spacing w:after="0" w:line="240" w:lineRule="auto"/>
      </w:pPr>
      <w:r>
        <w:separator/>
      </w:r>
    </w:p>
  </w:endnote>
  <w:endnote w:type="continuationSeparator" w:id="0">
    <w:p w14:paraId="24D3211A" w14:textId="77777777" w:rsidR="00431930" w:rsidRDefault="00431930" w:rsidP="00CA0258">
      <w:pPr>
        <w:spacing w:after="0" w:line="240" w:lineRule="auto"/>
      </w:pPr>
      <w:r>
        <w:continuationSeparator/>
      </w:r>
    </w:p>
  </w:endnote>
  <w:endnote w:type="continuationNotice" w:id="1">
    <w:p w14:paraId="50AF7BF9" w14:textId="77777777" w:rsidR="00431930" w:rsidRDefault="004319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A7D00" w14:textId="77777777" w:rsidR="005E3FD9" w:rsidRDefault="005E3FD9" w:rsidP="009F5D93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875"/>
      <w:gridCol w:w="7434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383AA" w14:textId="77777777" w:rsidR="00431930" w:rsidRDefault="00431930" w:rsidP="00CA0258">
      <w:pPr>
        <w:spacing w:after="0" w:line="240" w:lineRule="auto"/>
      </w:pPr>
      <w:r>
        <w:separator/>
      </w:r>
    </w:p>
  </w:footnote>
  <w:footnote w:type="continuationSeparator" w:id="0">
    <w:p w14:paraId="152DAB9B" w14:textId="77777777" w:rsidR="00431930" w:rsidRDefault="00431930" w:rsidP="00CA0258">
      <w:pPr>
        <w:spacing w:after="0" w:line="240" w:lineRule="auto"/>
      </w:pPr>
      <w:r>
        <w:continuationSeparator/>
      </w:r>
    </w:p>
  </w:footnote>
  <w:footnote w:type="continuationNotice" w:id="1">
    <w:p w14:paraId="3A38446A" w14:textId="77777777" w:rsidR="00431930" w:rsidRDefault="0043193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5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0"/>
  </w:num>
  <w:num w:numId="2" w16cid:durableId="153494182">
    <w:abstractNumId w:val="23"/>
  </w:num>
  <w:num w:numId="3" w16cid:durableId="144006035">
    <w:abstractNumId w:val="9"/>
  </w:num>
  <w:num w:numId="4" w16cid:durableId="175199395">
    <w:abstractNumId w:val="24"/>
  </w:num>
  <w:num w:numId="5" w16cid:durableId="1773813645">
    <w:abstractNumId w:val="6"/>
  </w:num>
  <w:num w:numId="6" w16cid:durableId="1418097009">
    <w:abstractNumId w:val="22"/>
  </w:num>
  <w:num w:numId="7" w16cid:durableId="295989434">
    <w:abstractNumId w:val="15"/>
  </w:num>
  <w:num w:numId="8" w16cid:durableId="919943606">
    <w:abstractNumId w:val="21"/>
  </w:num>
  <w:num w:numId="9" w16cid:durableId="1272129286">
    <w:abstractNumId w:val="8"/>
  </w:num>
  <w:num w:numId="10" w16cid:durableId="2140569464">
    <w:abstractNumId w:val="26"/>
  </w:num>
  <w:num w:numId="11" w16cid:durableId="1437754509">
    <w:abstractNumId w:val="2"/>
  </w:num>
  <w:num w:numId="12" w16cid:durableId="1300725620">
    <w:abstractNumId w:val="20"/>
  </w:num>
  <w:num w:numId="13" w16cid:durableId="685522886">
    <w:abstractNumId w:val="28"/>
  </w:num>
  <w:num w:numId="14" w16cid:durableId="1124538318">
    <w:abstractNumId w:val="27"/>
  </w:num>
  <w:num w:numId="15" w16cid:durableId="2008942669">
    <w:abstractNumId w:val="18"/>
  </w:num>
  <w:num w:numId="16" w16cid:durableId="378166433">
    <w:abstractNumId w:val="17"/>
  </w:num>
  <w:num w:numId="17" w16cid:durableId="1635715958">
    <w:abstractNumId w:val="25"/>
  </w:num>
  <w:num w:numId="18" w16cid:durableId="1675763039">
    <w:abstractNumId w:val="13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3"/>
  </w:num>
  <w:num w:numId="22" w16cid:durableId="955067663">
    <w:abstractNumId w:val="7"/>
  </w:num>
  <w:num w:numId="23" w16cid:durableId="514078201">
    <w:abstractNumId w:val="5"/>
  </w:num>
  <w:num w:numId="24" w16cid:durableId="688456044">
    <w:abstractNumId w:val="16"/>
  </w:num>
  <w:num w:numId="25" w16cid:durableId="1822306241">
    <w:abstractNumId w:val="19"/>
  </w:num>
  <w:num w:numId="26" w16cid:durableId="134026214">
    <w:abstractNumId w:val="12"/>
  </w:num>
  <w:num w:numId="27" w16cid:durableId="1435243825">
    <w:abstractNumId w:val="4"/>
  </w:num>
  <w:num w:numId="28" w16cid:durableId="675546655">
    <w:abstractNumId w:val="0"/>
  </w:num>
  <w:num w:numId="29" w16cid:durableId="816337645">
    <w:abstractNumId w:val="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3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0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AB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44DD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1060"/>
    <w:rsid w:val="00A9324E"/>
    <w:rsid w:val="00A953AA"/>
    <w:rsid w:val="00A9611B"/>
    <w:rsid w:val="00AB0739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erlab.utk.edu/files/papers/ruoti/2021/simmons2021systematizatio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Essa Ahmed Kamel Khalaf Aboujabal</cp:lastModifiedBy>
  <cp:revision>6</cp:revision>
  <dcterms:created xsi:type="dcterms:W3CDTF">2023-02-22T12:50:00Z</dcterms:created>
  <dcterms:modified xsi:type="dcterms:W3CDTF">2023-09-21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